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ne Cha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32 North Opal Avenue, Chicago, IL, USA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mchang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3083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lak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0/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